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D8430DA" wp14:editId="33530D16">
                <wp:extent cx="6438900" cy="6350"/>
                <wp:effectExtent l="635" t="3175" r="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8358E" id="Group 15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67jf+RQIAAAcFAAAO&#10;AAAAAAAAAAAAAAAAAC4CAABkcnMvZTJvRG9jLnhtbFBLAQItABQABgAIAAAAIQB9jKAH2QAAAAQB&#10;AAAPAAAAAAAAAAAAAAAAAJ8EAABkcnMvZG93bnJldi54bWxQSwUGAAAAAAQABADzAAAApQUAAAAA&#10;">
                <v:rect id="Rectangle 9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5FCBEA36" w14:textId="77777777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77777777" w:rsidR="00FF429F" w:rsidRDefault="00FF429F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>Masters in Statistics –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6A5073A7" w14:textId="51E46131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>Current coursework 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77777777" w:rsidR="00FF429F" w:rsidRDefault="00FF429F" w:rsidP="00FF429F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237B461B" w14:textId="77777777" w:rsidR="00FF429F" w:rsidRDefault="00FF429F" w:rsidP="00FF429F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 Computer Science</w:t>
      </w:r>
      <w:r>
        <w:rPr>
          <w:i/>
        </w:rPr>
        <w:tab/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084F150B" w14:textId="110C93D3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, Data Structures, NoSQL Database Management &amp; Design.</w:t>
      </w:r>
    </w:p>
    <w:p w14:paraId="5CE705EF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25DB91D8" w14:textId="77777777" w:rsidR="00FF429F" w:rsidRPr="003923B4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7376D425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429E26E" wp14:editId="25E05CD8">
                <wp:extent cx="6438900" cy="6350"/>
                <wp:effectExtent l="635" t="0" r="0" b="698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6E7AFB" id="Group 13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XDXhRRQIAAAcFAAAO&#10;AAAAAAAAAAAAAAAAAC4CAABkcnMvZTJvRG9jLnhtbFBLAQItABQABgAIAAAAIQB9jKAH2QAAAAQB&#10;AAAPAAAAAAAAAAAAAAAAAJ8EAABkcnMvZG93bnJldi54bWxQSwUGAAAAAAQABADzAAAApQUAAAAA&#10;">
                <v:rect id="Rectangle 7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>Configured and automated delivery of oracle database services using Ansible cookbooks via AWS services like EC2 and RDS, to UC Davis enterprise and departmental customers.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>Designed a MySQL database for the events section of the college website 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20298C9" w14:textId="77777777" w:rsidR="00FF429F" w:rsidRDefault="00FF429F" w:rsidP="00FF429F">
      <w:pPr>
        <w:pStyle w:val="Heading1"/>
        <w:tabs>
          <w:tab w:val="left" w:pos="8364"/>
        </w:tabs>
        <w:ind w:left="0"/>
      </w:pPr>
    </w:p>
    <w:p w14:paraId="48AC2B3D" w14:textId="77777777" w:rsidR="00FF429F" w:rsidRDefault="00FF429F" w:rsidP="00FF429F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003A34C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769C4FCE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ve datasets into MySQL database using 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65AE90B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F19DB4" w14:textId="77777777" w:rsidR="00FF429F" w:rsidRDefault="00FF429F" w:rsidP="00FF429F">
      <w:pPr>
        <w:tabs>
          <w:tab w:val="left" w:pos="500"/>
          <w:tab w:val="left" w:pos="501"/>
        </w:tabs>
        <w:ind w:right="134"/>
      </w:pPr>
    </w:p>
    <w:p w14:paraId="743C0690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3DD4AC09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22D8BA8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6F77832F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>Improved the latency rate by reduction in the latency time from 320 – 380 ms to 20-40 ms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56F0953D" w14:textId="77777777" w:rsidR="00FF429F" w:rsidRDefault="00FF429F" w:rsidP="00FF429F">
      <w:pPr>
        <w:tabs>
          <w:tab w:val="left" w:pos="500"/>
          <w:tab w:val="left" w:pos="501"/>
        </w:tabs>
        <w:spacing w:before="1"/>
        <w:ind w:left="139"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77777777" w:rsidR="00FF429F" w:rsidRDefault="00FF429F" w:rsidP="00FF429F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B569DDE" wp14:editId="34F3077E">
                <wp:extent cx="6438900" cy="6350"/>
                <wp:effectExtent l="635" t="635" r="0" b="254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49FFE03" id="Group 11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aXRQIAAAcFAAAOAAAAZHJzL2Uyb0RvYy54bWykVMtu2zAQvBfoPxC817Ic2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fTq+ubMbVBkm9+&#10;NRvklzX16E2SrD8Naek4nQ5JaUxJRNYfFyEOkELL6Q65o0zu/2R6roVVUX0XZHhC1hR0xSecGdES&#10;9e90uYSptGKzcI3C6RT2V0rX68gMrGqKUneI0NVKFIQqDfGE/SQhGI66cJmw/1ZIZBadXytoWVjk&#10;HAl1bJjYPTofcBxDQv8c6KZ4aLSOBlablUa2E2F84hehn4VpE4INhLS+YtiJBAOnXpsNFC/ED6Gf&#10;QXozaFED/uGso/nLufu9Fag4058NaXSTTkPTfTSms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DzgGaXRQIAAAcFAAAO&#10;AAAAAAAAAAAAAAAAAC4CAABkcnMvZTJvRG9jLnhtbFBLAQItABQABgAIAAAAIQB9jKAH2QAAAAQB&#10;AAAPAAAAAAAAAAAAAAAAAJ8EAABkcnMvZG93bnJldi54bWxQSwUGAAAAAAQABADzAAAApQUAAAAA&#10;">
                <v:rect id="Rectangle 5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4C94C599" w14:textId="77777777" w:rsidR="00FF429F" w:rsidRDefault="00FF429F" w:rsidP="00FF429F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36AEB4C5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</w:p>
    <w:p w14:paraId="6759AF79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77777777" w:rsidR="00FF429F" w:rsidRDefault="00FF429F" w:rsidP="00FF429F">
      <w:pPr>
        <w:pStyle w:val="BodyTex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A734F4D" wp14:editId="64B637B4">
                <wp:extent cx="6438900" cy="6350"/>
                <wp:effectExtent l="0" t="0" r="635" b="762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7D83C2" id="Group 9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HZORAIAAAcFAAAOAAAAZHJzL2Uyb0RvYy54bWykVMtu2zAQvBfoPxC817Jsx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">
                <v:rect id="Rectangle 3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15B2966D" w14:textId="7666419B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Visualization, SQL, Excel, </w:t>
      </w:r>
      <w:r w:rsidR="003346FA">
        <w:t>Google Analytics</w:t>
      </w:r>
      <w:r>
        <w:t>, Apache Hadoop, MapReduce, Apache Spark, Statistical Modelling, GitHub, Reinforcement Learning, Docker, Ansible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qgUA/CwpgSwAAAA="/>
  </w:docVars>
  <w:rsids>
    <w:rsidRoot w:val="00400F7D"/>
    <w:rsid w:val="003346FA"/>
    <w:rsid w:val="00400F7D"/>
    <w:rsid w:val="007B330B"/>
    <w:rsid w:val="00A465EC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13</Words>
  <Characters>2927</Characters>
  <Application>Microsoft Office Word</Application>
  <DocSecurity>0</DocSecurity>
  <Lines>24</Lines>
  <Paragraphs>6</Paragraphs>
  <ScaleCrop>false</ScaleCrop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5</cp:revision>
  <dcterms:created xsi:type="dcterms:W3CDTF">2022-02-23T18:57:00Z</dcterms:created>
  <dcterms:modified xsi:type="dcterms:W3CDTF">2022-02-24T03:28:00Z</dcterms:modified>
</cp:coreProperties>
</file>